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5B01F920" w:rsidR="00AF6621" w:rsidRDefault="00F01A3C" w:rsidP="00655DF7">
      <w:pPr>
        <w:jc w:val="center"/>
      </w:pPr>
      <w:r>
        <w:rPr>
          <w:noProof/>
        </w:rPr>
        <w:drawing>
          <wp:inline distT="0" distB="0" distL="0" distR="0" wp14:anchorId="5AE605FF" wp14:editId="30D0F2DE">
            <wp:extent cx="1879600" cy="1327150"/>
            <wp:effectExtent l="0" t="0" r="6350" b="6350"/>
            <wp:docPr id="2" name="Picture 2" descr="Genesis 13 - Cho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sis 13 - Choice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32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1B778A08" w:rsidR="00B469E8" w:rsidRPr="00F01A3C" w:rsidRDefault="00B469E8" w:rsidP="00B469E8">
      <w:pPr>
        <w:jc w:val="center"/>
        <w:rPr>
          <w:b/>
          <w:color w:val="006600"/>
          <w:sz w:val="32"/>
          <w:szCs w:val="32"/>
          <w:u w:val="single"/>
        </w:rPr>
      </w:pPr>
      <w:r w:rsidRPr="00F01A3C">
        <w:rPr>
          <w:b/>
          <w:color w:val="006600"/>
          <w:sz w:val="32"/>
          <w:szCs w:val="32"/>
          <w:u w:val="single"/>
        </w:rPr>
        <w:t>Getting More from the Message</w:t>
      </w:r>
      <w:r w:rsidRPr="00F01A3C">
        <w:rPr>
          <w:b/>
          <w:color w:val="006600"/>
          <w:sz w:val="32"/>
          <w:szCs w:val="32"/>
        </w:rPr>
        <w:t xml:space="preserve"> – </w:t>
      </w:r>
      <w:r w:rsidR="00810727" w:rsidRPr="00F01A3C">
        <w:rPr>
          <w:b/>
          <w:color w:val="006600"/>
          <w:sz w:val="32"/>
          <w:szCs w:val="32"/>
          <w:u w:val="single"/>
        </w:rPr>
        <w:t>Genesis 1</w:t>
      </w:r>
      <w:r w:rsidR="00F01A3C" w:rsidRPr="00F01A3C">
        <w:rPr>
          <w:b/>
          <w:color w:val="006600"/>
          <w:sz w:val="32"/>
          <w:szCs w:val="32"/>
          <w:u w:val="single"/>
        </w:rPr>
        <w:t>3:5-18</w:t>
      </w:r>
    </w:p>
    <w:p w14:paraId="4DDAEF7F" w14:textId="2CD1AA8A" w:rsidR="00B469E8" w:rsidRPr="00F01A3C" w:rsidRDefault="00B469E8" w:rsidP="00B469E8">
      <w:pPr>
        <w:jc w:val="center"/>
        <w:rPr>
          <w:color w:val="006600"/>
          <w:sz w:val="28"/>
          <w:szCs w:val="28"/>
        </w:rPr>
      </w:pPr>
      <w:r w:rsidRPr="00F01A3C">
        <w:rPr>
          <w:color w:val="006600"/>
          <w:sz w:val="28"/>
          <w:szCs w:val="28"/>
        </w:rPr>
        <w:t>Community Group Questions – Week o</w:t>
      </w:r>
      <w:r w:rsidR="000A5949" w:rsidRPr="00F01A3C">
        <w:rPr>
          <w:color w:val="006600"/>
          <w:sz w:val="28"/>
          <w:szCs w:val="28"/>
        </w:rPr>
        <w:t xml:space="preserve">f </w:t>
      </w:r>
      <w:r w:rsidR="00F01A3C" w:rsidRPr="00F01A3C">
        <w:rPr>
          <w:color w:val="006600"/>
          <w:sz w:val="28"/>
          <w:szCs w:val="28"/>
        </w:rPr>
        <w:t>October 11</w:t>
      </w:r>
      <w:r w:rsidR="000A5949" w:rsidRPr="00F01A3C">
        <w:rPr>
          <w:color w:val="006600"/>
          <w:sz w:val="28"/>
          <w:szCs w:val="28"/>
        </w:rPr>
        <w:t>,</w:t>
      </w:r>
      <w:r w:rsidR="00DC1ABB" w:rsidRPr="00F01A3C">
        <w:rPr>
          <w:color w:val="006600"/>
          <w:sz w:val="28"/>
          <w:szCs w:val="28"/>
        </w:rPr>
        <w:t xml:space="preserve"> </w:t>
      </w:r>
      <w:r w:rsidR="000A5949" w:rsidRPr="00F01A3C">
        <w:rPr>
          <w:color w:val="006600"/>
          <w:sz w:val="28"/>
          <w:szCs w:val="28"/>
        </w:rPr>
        <w:t>2020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5F1F1AFA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AA3993">
        <w:t>From a Christian perspective, what is the difference between a pilgrim &amp; a settler?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579CBB8A" w:rsidR="00655DF7" w:rsidRPr="00CD7372" w:rsidRDefault="00AA3993" w:rsidP="00655DF7">
      <w:pPr>
        <w:pStyle w:val="NoSpacing"/>
        <w:numPr>
          <w:ilvl w:val="0"/>
          <w:numId w:val="1"/>
        </w:numPr>
      </w:pPr>
      <w:r>
        <w:t>Abraham had a “faith failure” in Egypt. What are some of the possible result</w:t>
      </w:r>
      <w:r w:rsidR="009D7918">
        <w:t>s</w:t>
      </w:r>
      <w:r>
        <w:t xml:space="preserve"> of “faith failures?” What do you want God to do through </w:t>
      </w:r>
      <w:r w:rsidRPr="009D7918">
        <w:rPr>
          <w:u w:val="single"/>
        </w:rPr>
        <w:t>your</w:t>
      </w:r>
      <w:r>
        <w:t xml:space="preserve"> faith failures? (If you would like, share an example)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655A0496" w:rsidR="00CD7372" w:rsidRPr="001318A8" w:rsidRDefault="009D7918" w:rsidP="00CD7372">
      <w:pPr>
        <w:pStyle w:val="NoSpacing"/>
        <w:numPr>
          <w:ilvl w:val="0"/>
          <w:numId w:val="1"/>
        </w:numPr>
      </w:pPr>
      <w:r>
        <w:t xml:space="preserve">Read </w:t>
      </w:r>
      <w:r w:rsidRPr="008D748F">
        <w:rPr>
          <w:u w:val="single"/>
        </w:rPr>
        <w:t>1 John 1:9</w:t>
      </w:r>
      <w:r>
        <w:t xml:space="preserve"> out loud. What do you think this verse means? What makes it so important? </w:t>
      </w:r>
      <w:proofErr w:type="gramStart"/>
      <w:r w:rsidR="005F751F">
        <w:t>Why</w:t>
      </w:r>
      <w:proofErr w:type="gramEnd"/>
      <w:r w:rsidR="005F751F">
        <w:t xml:space="preserve"> </w:t>
      </w:r>
      <w:r>
        <w:t xml:space="preserve">do you think God wants us to confess our sins to Him if He already knows about them?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0F0AACB0" w:rsidR="00655DF7" w:rsidRPr="00CD7372" w:rsidRDefault="000F1417" w:rsidP="008406FB">
      <w:pPr>
        <w:pStyle w:val="NoSpacing"/>
        <w:numPr>
          <w:ilvl w:val="0"/>
          <w:numId w:val="1"/>
        </w:numPr>
      </w:pPr>
      <w:r>
        <w:t>Have</w:t>
      </w:r>
      <w:r w:rsidR="008D748F">
        <w:t xml:space="preserve"> you</w:t>
      </w:r>
      <w:r>
        <w:t xml:space="preserve"> </w:t>
      </w:r>
      <w:r w:rsidR="009D7918">
        <w:t>ever had a co-worker, friend</w:t>
      </w:r>
      <w:r w:rsidR="008D748F">
        <w:t>,</w:t>
      </w:r>
      <w:r w:rsidR="009D7918">
        <w:t xml:space="preserve"> o</w:t>
      </w:r>
      <w:r w:rsidR="008D748F">
        <w:t>r</w:t>
      </w:r>
      <w:r w:rsidR="009D7918">
        <w:t xml:space="preserve"> </w:t>
      </w:r>
      <w:r w:rsidR="008D748F">
        <w:t xml:space="preserve">a </w:t>
      </w:r>
      <w:r w:rsidR="009D7918">
        <w:t xml:space="preserve">family member that every encounter was full of strife?  What was (is) that like for you? Under what conditions would you say </w:t>
      </w:r>
      <w:r w:rsidR="009D7918" w:rsidRPr="008D748F">
        <w:rPr>
          <w:u w:val="single"/>
        </w:rPr>
        <w:t>separ</w:t>
      </w:r>
      <w:r w:rsidR="008D748F" w:rsidRPr="008D748F">
        <w:rPr>
          <w:u w:val="single"/>
        </w:rPr>
        <w:t>a</w:t>
      </w:r>
      <w:r w:rsidR="009D7918" w:rsidRPr="008D748F">
        <w:rPr>
          <w:u w:val="single"/>
        </w:rPr>
        <w:t>tion</w:t>
      </w:r>
      <w:r w:rsidR="009D7918">
        <w:t xml:space="preserve"> is needed?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56C9994B" w:rsidR="00655DF7" w:rsidRPr="00CD7372" w:rsidRDefault="00DC1ABB" w:rsidP="00655DF7">
      <w:pPr>
        <w:pStyle w:val="NoSpacing"/>
        <w:numPr>
          <w:ilvl w:val="0"/>
          <w:numId w:val="1"/>
        </w:numPr>
      </w:pPr>
      <w:r>
        <w:t>Wh</w:t>
      </w:r>
      <w:r w:rsidR="000F1417">
        <w:t xml:space="preserve">y </w:t>
      </w:r>
      <w:r w:rsidR="008D748F">
        <w:t>d</w:t>
      </w:r>
      <w:r w:rsidR="002D3E86">
        <w:t xml:space="preserve">o you think so many </w:t>
      </w:r>
      <w:proofErr w:type="spellStart"/>
      <w:proofErr w:type="gramStart"/>
      <w:r w:rsidR="002D3E86">
        <w:t>self proclaimed</w:t>
      </w:r>
      <w:proofErr w:type="spellEnd"/>
      <w:proofErr w:type="gramEnd"/>
      <w:r w:rsidR="002D3E86">
        <w:t xml:space="preserve"> Christians live lives so similar to unbelieving people?</w:t>
      </w:r>
    </w:p>
    <w:p w14:paraId="00DA910B" w14:textId="4E05CDB9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5BFAFEE7" w14:textId="6169B8C9" w:rsidR="00655DF7" w:rsidRPr="00CD7372" w:rsidRDefault="002D3E86" w:rsidP="00655DF7">
      <w:pPr>
        <w:pStyle w:val="NoSpacing"/>
        <w:numPr>
          <w:ilvl w:val="0"/>
          <w:numId w:val="1"/>
        </w:numPr>
      </w:pPr>
      <w:r>
        <w:t xml:space="preserve">Is it true that sin is usually harder to get out of than it is to get into? Please explain. </w:t>
      </w:r>
    </w:p>
    <w:p w14:paraId="4711CEB1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11333B63" w14:textId="59BCC956" w:rsidR="00CD7372" w:rsidRPr="001318A8" w:rsidRDefault="002D3E86" w:rsidP="00A32C2D">
      <w:pPr>
        <w:pStyle w:val="NoSpacing"/>
        <w:numPr>
          <w:ilvl w:val="0"/>
          <w:numId w:val="1"/>
        </w:numPr>
      </w:pPr>
      <w:r>
        <w:t xml:space="preserve">Read </w:t>
      </w:r>
      <w:r w:rsidRPr="008D748F">
        <w:rPr>
          <w:u w:val="single"/>
        </w:rPr>
        <w:t>Proverbs 3:5-6</w:t>
      </w:r>
      <w:r>
        <w:t xml:space="preserve"> out loud. Write out in your own words why this is helpful in making decisions.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102EC6AF" w:rsidR="00490C59" w:rsidRDefault="000F1417" w:rsidP="001B5AFE">
      <w:pPr>
        <w:pStyle w:val="NoSpacing"/>
        <w:numPr>
          <w:ilvl w:val="0"/>
          <w:numId w:val="1"/>
        </w:numPr>
      </w:pPr>
      <w:r>
        <w:t>Wh</w:t>
      </w:r>
      <w:r w:rsidR="002D3E86">
        <w:t>at promises from God do you have already, but you have not yet experienced? Will you wait?</w:t>
      </w:r>
      <w:r>
        <w:t xml:space="preserve"> 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01AA1F0D" w14:textId="2CE766C0" w:rsidR="00DC1ABB" w:rsidRPr="00CD7372" w:rsidRDefault="002D3E86" w:rsidP="00DC1ABB">
      <w:pPr>
        <w:pStyle w:val="NoSpacing"/>
        <w:numPr>
          <w:ilvl w:val="0"/>
          <w:numId w:val="1"/>
        </w:numPr>
      </w:pPr>
      <w:r>
        <w:t xml:space="preserve">How does worshipping the Lord and hearing His word help you endure the difficulties of life </w:t>
      </w:r>
      <w:r w:rsidRPr="008D748F">
        <w:rPr>
          <w:u w:val="single"/>
        </w:rPr>
        <w:t>and</w:t>
      </w:r>
      <w:r>
        <w:t xml:space="preserve"> enjoy life more? </w:t>
      </w:r>
    </w:p>
    <w:p w14:paraId="7675F14A" w14:textId="769E231D" w:rsidR="00DC1ABB" w:rsidRPr="001318A8" w:rsidRDefault="00DC1ABB" w:rsidP="00DC1ABB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5FC3D3B8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</w:t>
      </w:r>
      <w:proofErr w:type="gramStart"/>
      <w:r>
        <w:t>in regards to</w:t>
      </w:r>
      <w:proofErr w:type="gramEnd"/>
      <w:r>
        <w:t xml:space="preserve"> what we studied this week? Other prayer requests are fine, but we are also looking for a specific prayer request for you </w:t>
      </w:r>
      <w:proofErr w:type="gramStart"/>
      <w:r>
        <w:t>in regards to</w:t>
      </w:r>
      <w:proofErr w:type="gramEnd"/>
      <w:r>
        <w:t xml:space="preserve">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4B6CCEA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rwUAOw3GYy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417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3E86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51F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D1D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727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A72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48F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918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9C8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93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A3C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5</cp:revision>
  <dcterms:created xsi:type="dcterms:W3CDTF">2020-10-09T13:10:00Z</dcterms:created>
  <dcterms:modified xsi:type="dcterms:W3CDTF">2020-10-09T13:57:00Z</dcterms:modified>
</cp:coreProperties>
</file>